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772D2" w14:textId="77777777" w:rsidR="00A243B2" w:rsidRDefault="00A243B2" w:rsidP="00A243B2"/>
    <w:p w14:paraId="37B9EEB1" w14:textId="49885064" w:rsidR="00244BB2" w:rsidRPr="00482812" w:rsidRDefault="00244BB2" w:rsidP="00A243B2">
      <w:pPr>
        <w:jc w:val="center"/>
        <w:rPr>
          <w:rFonts w:asciiTheme="majorHAnsi" w:hAnsiTheme="majorHAnsi" w:cstheme="majorHAnsi"/>
          <w:b/>
          <w:bCs/>
          <w:color w:val="222A35" w:themeColor="text2" w:themeShade="80"/>
          <w:sz w:val="36"/>
          <w:szCs w:val="36"/>
        </w:rPr>
      </w:pPr>
      <w:r w:rsidRPr="00482812">
        <w:rPr>
          <w:rFonts w:asciiTheme="majorHAnsi" w:hAnsiTheme="majorHAnsi" w:cstheme="majorHAnsi"/>
          <w:b/>
          <w:bCs/>
          <w:noProof/>
          <w:color w:val="222A35" w:themeColor="text2" w:themeShade="80"/>
          <w:sz w:val="36"/>
          <w:szCs w:val="36"/>
        </w:rPr>
        <w:drawing>
          <wp:anchor distT="0" distB="0" distL="114300" distR="114300" simplePos="0" relativeHeight="251659264" behindDoc="0" locked="0" layoutInCell="1" allowOverlap="0" wp14:anchorId="686BBFDD" wp14:editId="49B260DC">
            <wp:simplePos x="0" y="0"/>
            <wp:positionH relativeFrom="margin">
              <wp:align>right</wp:align>
            </wp:positionH>
            <wp:positionV relativeFrom="margin">
              <wp:posOffset>-1628775</wp:posOffset>
            </wp:positionV>
            <wp:extent cx="3476625" cy="2714625"/>
            <wp:effectExtent l="0" t="0" r="9525" b="9525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82812">
        <w:rPr>
          <w:rFonts w:asciiTheme="majorHAnsi" w:hAnsiTheme="majorHAnsi" w:cstheme="majorHAnsi"/>
          <w:b/>
          <w:bCs/>
          <w:noProof/>
          <w:color w:val="222A35" w:themeColor="text2" w:themeShade="80"/>
          <w:sz w:val="36"/>
          <w:szCs w:val="36"/>
        </w:rPr>
        <w:drawing>
          <wp:anchor distT="0" distB="0" distL="114300" distR="114300" simplePos="0" relativeHeight="251658240" behindDoc="0" locked="0" layoutInCell="1" allowOverlap="0" wp14:anchorId="38F81A3B" wp14:editId="55F93753">
            <wp:simplePos x="0" y="0"/>
            <wp:positionH relativeFrom="margin">
              <wp:posOffset>-342900</wp:posOffset>
            </wp:positionH>
            <wp:positionV relativeFrom="page">
              <wp:posOffset>-266700</wp:posOffset>
            </wp:positionV>
            <wp:extent cx="2495550" cy="2057400"/>
            <wp:effectExtent l="0" t="0" r="0" b="0"/>
            <wp:wrapSquare wrapText="bothSides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7891">
        <w:rPr>
          <w:rFonts w:asciiTheme="majorHAnsi" w:hAnsiTheme="majorHAnsi" w:cstheme="majorHAnsi"/>
          <w:b/>
          <w:bCs/>
          <w:color w:val="222A35" w:themeColor="text2" w:themeShade="80"/>
          <w:sz w:val="36"/>
          <w:szCs w:val="36"/>
        </w:rPr>
        <w:t xml:space="preserve">Child </w:t>
      </w:r>
      <w:r w:rsidR="00A243B2" w:rsidRPr="00482812">
        <w:rPr>
          <w:rFonts w:asciiTheme="majorHAnsi" w:hAnsiTheme="majorHAnsi" w:cstheme="majorHAnsi"/>
          <w:b/>
          <w:bCs/>
          <w:color w:val="222A35" w:themeColor="text2" w:themeShade="80"/>
          <w:sz w:val="36"/>
          <w:szCs w:val="36"/>
        </w:rPr>
        <w:t>Consent To Treat Form</w:t>
      </w:r>
    </w:p>
    <w:p w14:paraId="2FEB7413" w14:textId="3119C705" w:rsidR="00244BB2" w:rsidRDefault="00244BB2" w:rsidP="00244BB2"/>
    <w:p w14:paraId="102DBCC8" w14:textId="4ED0F0CB" w:rsidR="00A243B2" w:rsidRDefault="00A243B2" w:rsidP="00244BB2">
      <w:r w:rsidRPr="00A243B2">
        <w:t>1.</w:t>
      </w:r>
      <w:r>
        <w:t xml:space="preserve"> </w:t>
      </w:r>
      <w:r w:rsidRPr="00A243B2">
        <w:t xml:space="preserve">I understand that </w:t>
      </w:r>
      <w:r w:rsidR="004F7891">
        <w:t>my child</w:t>
      </w:r>
      <w:r w:rsidRPr="00A243B2">
        <w:t xml:space="preserve"> </w:t>
      </w:r>
      <w:r w:rsidR="004F7891">
        <w:t>is</w:t>
      </w:r>
      <w:r w:rsidRPr="00A243B2">
        <w:t xml:space="preserve"> about to begin individual psychotherapy with a creative arts therapist. I have been informed about their educational background, training, and degree.</w:t>
      </w:r>
    </w:p>
    <w:p w14:paraId="02EA69E4" w14:textId="7A8B0A2A" w:rsidR="00A243B2" w:rsidRDefault="00A243B2" w:rsidP="00244BB2">
      <w:r w:rsidRPr="00A243B2">
        <w:t>2.</w:t>
      </w:r>
      <w:r>
        <w:t xml:space="preserve"> </w:t>
      </w:r>
      <w:r w:rsidRPr="00A243B2">
        <w:t xml:space="preserve">I have been informed about the type </w:t>
      </w:r>
      <w:r w:rsidR="00DE4E72">
        <w:t xml:space="preserve">of therapy </w:t>
      </w:r>
      <w:r w:rsidR="004F7891">
        <w:t>my child</w:t>
      </w:r>
      <w:r w:rsidR="00DE4E72">
        <w:t xml:space="preserve"> will be attending. I understand that the therapy space is</w:t>
      </w:r>
      <w:r w:rsidR="001C291F">
        <w:t xml:space="preserve"> a working space </w:t>
      </w:r>
      <w:r w:rsidR="004F7891">
        <w:t xml:space="preserve">my child </w:t>
      </w:r>
      <w:r w:rsidR="001C291F">
        <w:t xml:space="preserve">can engage with to gain insight and understanding about </w:t>
      </w:r>
      <w:r w:rsidR="004F7891">
        <w:t>themselves</w:t>
      </w:r>
      <w:r w:rsidR="001C291F">
        <w:t xml:space="preserve">. I am aware that </w:t>
      </w:r>
      <w:r w:rsidR="004F7891">
        <w:t xml:space="preserve">my child </w:t>
      </w:r>
      <w:r w:rsidR="00CE284E">
        <w:t xml:space="preserve">can use the </w:t>
      </w:r>
      <w:r w:rsidR="001C291F">
        <w:t>creative tools of Dramatherapy (Art, Movement, Music, Storytelling and Role</w:t>
      </w:r>
      <w:r w:rsidR="00CE284E">
        <w:t xml:space="preserve"> </w:t>
      </w:r>
      <w:r w:rsidR="001C291F">
        <w:t>Play)</w:t>
      </w:r>
      <w:r w:rsidR="00CE284E">
        <w:t xml:space="preserve"> </w:t>
      </w:r>
      <w:r w:rsidR="001C291F">
        <w:t xml:space="preserve">to help </w:t>
      </w:r>
      <w:r w:rsidR="004F7891">
        <w:t xml:space="preserve">them on their </w:t>
      </w:r>
      <w:r w:rsidR="001C291F">
        <w:t xml:space="preserve">therapy journey. I </w:t>
      </w:r>
      <w:r w:rsidR="00CE284E">
        <w:t xml:space="preserve">understand that </w:t>
      </w:r>
      <w:r w:rsidR="004F7891">
        <w:t xml:space="preserve">my child does not </w:t>
      </w:r>
      <w:r w:rsidR="001C291F">
        <w:t xml:space="preserve">have to </w:t>
      </w:r>
      <w:r w:rsidR="00CE284E">
        <w:t>work</w:t>
      </w:r>
      <w:r w:rsidR="001C291F">
        <w:t xml:space="preserve"> creatively</w:t>
      </w:r>
      <w:r w:rsidR="00CE284E">
        <w:t xml:space="preserve"> during </w:t>
      </w:r>
      <w:r w:rsidR="004F7891">
        <w:t>the</w:t>
      </w:r>
      <w:r w:rsidR="00CE284E">
        <w:t xml:space="preserve"> session. </w:t>
      </w:r>
      <w:r w:rsidR="001C291F">
        <w:t>I</w:t>
      </w:r>
      <w:r w:rsidR="00CE284E">
        <w:t xml:space="preserve"> know that my </w:t>
      </w:r>
      <w:r w:rsidR="004F7891">
        <w:t xml:space="preserve">child’s </w:t>
      </w:r>
      <w:r w:rsidR="00CE284E">
        <w:t xml:space="preserve">Therapist works in a client-centred manner, meaning that </w:t>
      </w:r>
      <w:r w:rsidR="004F7891">
        <w:t xml:space="preserve">the </w:t>
      </w:r>
      <w:r w:rsidR="00CE284E">
        <w:t>session will be led by m</w:t>
      </w:r>
      <w:r w:rsidR="004F7891">
        <w:t>y child</w:t>
      </w:r>
      <w:r w:rsidR="00CE284E">
        <w:t xml:space="preserve">. I am aware that </w:t>
      </w:r>
      <w:r w:rsidR="004F7891">
        <w:t xml:space="preserve">my child </w:t>
      </w:r>
      <w:r w:rsidR="001C291F">
        <w:t xml:space="preserve">can tell </w:t>
      </w:r>
      <w:r w:rsidR="004F7891">
        <w:t>the</w:t>
      </w:r>
      <w:r w:rsidR="001C291F">
        <w:t xml:space="preserve"> </w:t>
      </w:r>
      <w:r w:rsidR="00CE284E">
        <w:t>T</w:t>
      </w:r>
      <w:r w:rsidR="001C291F">
        <w:t xml:space="preserve">herapist about any concerns </w:t>
      </w:r>
      <w:r w:rsidR="004F7891">
        <w:t>he/she may</w:t>
      </w:r>
      <w:r w:rsidR="001C291F">
        <w:t xml:space="preserve"> have regarding </w:t>
      </w:r>
      <w:r w:rsidR="004F7891">
        <w:t>the</w:t>
      </w:r>
      <w:r w:rsidR="001C291F">
        <w:t xml:space="preserve"> therapy</w:t>
      </w:r>
      <w:r w:rsidR="00CE284E">
        <w:t xml:space="preserve">. </w:t>
      </w:r>
    </w:p>
    <w:p w14:paraId="60B3C37A" w14:textId="7614BB24" w:rsidR="00DE4E72" w:rsidRDefault="00A243B2" w:rsidP="00244BB2">
      <w:r w:rsidRPr="00A243B2">
        <w:t>3.</w:t>
      </w:r>
      <w:r>
        <w:t xml:space="preserve"> </w:t>
      </w:r>
      <w:r w:rsidRPr="00A243B2">
        <w:t>I understand that</w:t>
      </w:r>
      <w:r>
        <w:t xml:space="preserve"> </w:t>
      </w:r>
      <w:r w:rsidRPr="00A243B2">
        <w:t xml:space="preserve">the </w:t>
      </w:r>
      <w:r w:rsidR="00CE284E">
        <w:t>T</w:t>
      </w:r>
      <w:r w:rsidRPr="00A243B2">
        <w:t xml:space="preserve">herapist will conduct herself according to the ethical principles of the Irish Association of </w:t>
      </w:r>
      <w:r w:rsidR="00CE284E">
        <w:t>C</w:t>
      </w:r>
      <w:r w:rsidRPr="00A243B2">
        <w:t>reative Arts Therapists (IACAT) and will not socialise with m</w:t>
      </w:r>
      <w:r w:rsidR="004F7891">
        <w:t xml:space="preserve">y child </w:t>
      </w:r>
      <w:r w:rsidRPr="00A243B2">
        <w:t>or</w:t>
      </w:r>
      <w:r>
        <w:t xml:space="preserve"> </w:t>
      </w:r>
      <w:r w:rsidRPr="00A243B2">
        <w:t>engage in any intimacies outside of the psychotherapy session. I am aware that if</w:t>
      </w:r>
      <w:r>
        <w:t xml:space="preserve"> </w:t>
      </w:r>
      <w:r w:rsidRPr="00A243B2">
        <w:t>any such concerns arise, that I</w:t>
      </w:r>
      <w:r>
        <w:t xml:space="preserve"> </w:t>
      </w:r>
      <w:r w:rsidRPr="00A243B2">
        <w:t>can contact IACAT, to discuss them confidentially with their complaints committee</w:t>
      </w:r>
      <w:r w:rsidR="00DE4E72">
        <w:t xml:space="preserve"> </w:t>
      </w:r>
      <w:proofErr w:type="spellStart"/>
      <w:r w:rsidRPr="00A243B2">
        <w:t>email:complaints@iacat.ie</w:t>
      </w:r>
      <w:proofErr w:type="spellEnd"/>
      <w:r>
        <w:t xml:space="preserve"> </w:t>
      </w:r>
    </w:p>
    <w:p w14:paraId="08C8BE3E" w14:textId="68CC2388" w:rsidR="00A243B2" w:rsidRDefault="00A243B2" w:rsidP="00244BB2">
      <w:r w:rsidRPr="00A243B2">
        <w:t xml:space="preserve">The ethical principles of the Irish Association of </w:t>
      </w:r>
      <w:r w:rsidR="00CE284E">
        <w:t>C</w:t>
      </w:r>
      <w:r w:rsidRPr="00A243B2">
        <w:t xml:space="preserve">reative Arts Therapists can be viewed here </w:t>
      </w:r>
      <w:hyperlink r:id="rId8" w:history="1">
        <w:r w:rsidRPr="00567D7D">
          <w:rPr>
            <w:rStyle w:val="Hyperlink"/>
          </w:rPr>
          <w:t>www.iacat.ie/code-of-ethics</w:t>
        </w:r>
      </w:hyperlink>
    </w:p>
    <w:p w14:paraId="690ECEFA" w14:textId="69F9747F" w:rsidR="00A243B2" w:rsidRDefault="00A243B2" w:rsidP="00244BB2">
      <w:r w:rsidRPr="00A243B2">
        <w:t>4.</w:t>
      </w:r>
      <w:r w:rsidR="001C291F">
        <w:t xml:space="preserve"> </w:t>
      </w:r>
      <w:r w:rsidRPr="00A243B2">
        <w:t>I understand that all material from my</w:t>
      </w:r>
      <w:r w:rsidR="004F7891">
        <w:t xml:space="preserve"> child’s</w:t>
      </w:r>
      <w:r w:rsidRPr="00A243B2">
        <w:t xml:space="preserve"> sessions will be kept completely confidential</w:t>
      </w:r>
      <w:r>
        <w:t xml:space="preserve"> </w:t>
      </w:r>
      <w:r w:rsidRPr="00A243B2">
        <w:t>and in line</w:t>
      </w:r>
      <w:r>
        <w:t xml:space="preserve"> </w:t>
      </w:r>
      <w:r w:rsidRPr="00A243B2">
        <w:t>with</w:t>
      </w:r>
      <w:r>
        <w:t xml:space="preserve"> </w:t>
      </w:r>
      <w:r w:rsidRPr="00A243B2">
        <w:t>child safeguarding principles and</w:t>
      </w:r>
      <w:r>
        <w:t xml:space="preserve"> </w:t>
      </w:r>
      <w:r w:rsidRPr="00A243B2">
        <w:t xml:space="preserve">GDPR data protection. No material from my </w:t>
      </w:r>
      <w:r w:rsidR="004F7891">
        <w:t xml:space="preserve">child’s </w:t>
      </w:r>
      <w:r w:rsidRPr="00A243B2">
        <w:t>psychotherapy will be presented to others</w:t>
      </w:r>
      <w:r w:rsidR="001C291F">
        <w:t xml:space="preserve"> </w:t>
      </w:r>
      <w:r w:rsidR="00CE284E">
        <w:t>(</w:t>
      </w:r>
      <w:r w:rsidRPr="00A243B2">
        <w:t>apart from my</w:t>
      </w:r>
      <w:r w:rsidR="001C291F">
        <w:t xml:space="preserve"> Therapists</w:t>
      </w:r>
      <w:r w:rsidRPr="00A243B2">
        <w:t xml:space="preserve"> supervisor</w:t>
      </w:r>
      <w:r w:rsidR="00CE284E">
        <w:t>)</w:t>
      </w:r>
      <w:r w:rsidRPr="00A243B2">
        <w:t xml:space="preserve"> </w:t>
      </w:r>
      <w:r w:rsidR="00CE284E">
        <w:t xml:space="preserve">either </w:t>
      </w:r>
      <w:r w:rsidRPr="00A243B2">
        <w:t>informally or formally at conferences or in</w:t>
      </w:r>
      <w:r>
        <w:t xml:space="preserve"> </w:t>
      </w:r>
      <w:r w:rsidRPr="00A243B2">
        <w:t>courses, without prior written consent from myself.</w:t>
      </w:r>
    </w:p>
    <w:p w14:paraId="15EB1A8E" w14:textId="497AEF40" w:rsidR="00A243B2" w:rsidRDefault="00A243B2" w:rsidP="00244BB2">
      <w:r w:rsidRPr="00A243B2">
        <w:t>5.</w:t>
      </w:r>
      <w:r w:rsidR="00CE284E">
        <w:t xml:space="preserve"> </w:t>
      </w:r>
      <w:r w:rsidRPr="00A243B2">
        <w:t>I have read the above, agree with its contents, and without coercion provide my signature below.</w:t>
      </w:r>
    </w:p>
    <w:p w14:paraId="34C3AABF" w14:textId="7F1E58FE" w:rsidR="00DE4E72" w:rsidRDefault="00A243B2" w:rsidP="00244BB2">
      <w:r w:rsidRPr="00A243B2">
        <w:t xml:space="preserve">I also understand I can contact </w:t>
      </w:r>
      <w:r>
        <w:t>Nicola</w:t>
      </w:r>
      <w:r w:rsidRPr="00A243B2">
        <w:t xml:space="preserve"> on 087 </w:t>
      </w:r>
      <w:r>
        <w:t>2791071</w:t>
      </w:r>
      <w:r w:rsidRPr="00A243B2">
        <w:t xml:space="preserve"> or </w:t>
      </w:r>
      <w:r>
        <w:t xml:space="preserve">at </w:t>
      </w:r>
      <w:hyperlink r:id="rId9" w:history="1">
        <w:r w:rsidRPr="00567D7D">
          <w:rPr>
            <w:rStyle w:val="Hyperlink"/>
          </w:rPr>
          <w:t>nicola.kealy@gmail.com</w:t>
        </w:r>
      </w:hyperlink>
      <w:r>
        <w:t xml:space="preserve"> </w:t>
      </w:r>
      <w:r w:rsidRPr="00A243B2">
        <w:t xml:space="preserve">if the need arises. </w:t>
      </w:r>
    </w:p>
    <w:p w14:paraId="7F545D3B" w14:textId="7043054B" w:rsidR="00DE4E72" w:rsidRDefault="00A243B2" w:rsidP="00244BB2">
      <w:r w:rsidRPr="00A243B2">
        <w:t>C</w:t>
      </w:r>
      <w:r w:rsidR="004F7891">
        <w:t xml:space="preserve">hilds </w:t>
      </w:r>
      <w:r w:rsidRPr="00A243B2">
        <w:t>Name</w:t>
      </w:r>
      <w:r w:rsidR="009C78C1">
        <w:t xml:space="preserve"> (printed): </w:t>
      </w:r>
      <w:r w:rsidRPr="00A243B2">
        <w:t>_____________________</w:t>
      </w:r>
      <w:r w:rsidR="009C78C1">
        <w:t>____</w:t>
      </w:r>
      <w:r w:rsidR="004F7891">
        <w:t>______</w:t>
      </w:r>
    </w:p>
    <w:p w14:paraId="24846F07" w14:textId="3141C8E6" w:rsidR="009C78C1" w:rsidRDefault="004F7891" w:rsidP="00244BB2">
      <w:r>
        <w:t xml:space="preserve">Parent/Guardian </w:t>
      </w:r>
      <w:r w:rsidR="009C78C1">
        <w:t>signature: ______________________________</w:t>
      </w:r>
    </w:p>
    <w:p w14:paraId="43C4F5B9" w14:textId="16350FF3" w:rsidR="004F7891" w:rsidRDefault="004F7891" w:rsidP="00244BB2">
      <w:r>
        <w:t>Parent/Guardian signature:_______________________________</w:t>
      </w:r>
    </w:p>
    <w:p w14:paraId="597EB12C" w14:textId="06F2677B" w:rsidR="009C78C1" w:rsidRDefault="009C78C1" w:rsidP="00244BB2">
      <w:r>
        <w:t>Date: ________________</w:t>
      </w:r>
    </w:p>
    <w:p w14:paraId="44F4CA6E" w14:textId="558D496E" w:rsidR="00A243B2" w:rsidRDefault="00DE4E72" w:rsidP="00244BB2">
      <w:r>
        <w:t>Nicola Kealy</w:t>
      </w:r>
      <w:r w:rsidR="00A243B2" w:rsidRPr="00A243B2">
        <w:t xml:space="preserve">-Therapist </w:t>
      </w:r>
      <w:r w:rsidR="009C78C1">
        <w:t xml:space="preserve">: </w:t>
      </w:r>
      <w:r w:rsidR="00A243B2" w:rsidRPr="00A243B2">
        <w:t>_________________________</w:t>
      </w:r>
    </w:p>
    <w:p w14:paraId="43DF534D" w14:textId="698B8304" w:rsidR="00244BB2" w:rsidRDefault="00244BB2" w:rsidP="00244BB2"/>
    <w:p w14:paraId="632D6372" w14:textId="49C0200E" w:rsidR="00244BB2" w:rsidRPr="00244BB2" w:rsidRDefault="00244BB2" w:rsidP="00244BB2">
      <w:pPr>
        <w:rPr>
          <w:sz w:val="28"/>
          <w:szCs w:val="28"/>
        </w:rPr>
      </w:pPr>
    </w:p>
    <w:sectPr w:rsidR="00244BB2" w:rsidRPr="00244BB2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B5F63" w14:textId="77777777" w:rsidR="00EA6150" w:rsidRDefault="00EA6150" w:rsidP="00E33900">
      <w:pPr>
        <w:spacing w:after="0" w:line="240" w:lineRule="auto"/>
      </w:pPr>
      <w:r>
        <w:separator/>
      </w:r>
    </w:p>
  </w:endnote>
  <w:endnote w:type="continuationSeparator" w:id="0">
    <w:p w14:paraId="676FC2A7" w14:textId="77777777" w:rsidR="00EA6150" w:rsidRDefault="00EA6150" w:rsidP="00E33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28104B" w14:textId="3EEBFE19" w:rsidR="00244BB2" w:rsidRDefault="00244BB2">
    <w:pPr>
      <w:pStyle w:val="Footer"/>
    </w:pPr>
    <w:r>
      <w:t>nicola.kealy@gmail.com</w:t>
    </w:r>
    <w:r>
      <w:ptab w:relativeTo="margin" w:alignment="center" w:leader="none"/>
    </w:r>
    <w:r>
      <w:ptab w:relativeTo="margin" w:alignment="right" w:leader="none"/>
    </w:r>
    <w:r>
      <w:t>087279107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BCA2A" w14:textId="77777777" w:rsidR="00EA6150" w:rsidRDefault="00EA6150" w:rsidP="00E33900">
      <w:pPr>
        <w:spacing w:after="0" w:line="240" w:lineRule="auto"/>
      </w:pPr>
      <w:r>
        <w:separator/>
      </w:r>
    </w:p>
  </w:footnote>
  <w:footnote w:type="continuationSeparator" w:id="0">
    <w:p w14:paraId="0AEF1A69" w14:textId="77777777" w:rsidR="00EA6150" w:rsidRDefault="00EA6150" w:rsidP="00E339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bE0NLQwNTQBIiUdpeDU4uLM/DyQApNaAOU/VZIsAAAA"/>
  </w:docVars>
  <w:rsids>
    <w:rsidRoot w:val="00E33900"/>
    <w:rsid w:val="001066C3"/>
    <w:rsid w:val="0017158D"/>
    <w:rsid w:val="001C291F"/>
    <w:rsid w:val="00244BB2"/>
    <w:rsid w:val="00482812"/>
    <w:rsid w:val="004A572C"/>
    <w:rsid w:val="004F7891"/>
    <w:rsid w:val="006064A3"/>
    <w:rsid w:val="00995BA7"/>
    <w:rsid w:val="009C78C1"/>
    <w:rsid w:val="00A243B2"/>
    <w:rsid w:val="00A46FB2"/>
    <w:rsid w:val="00B01A0E"/>
    <w:rsid w:val="00CE284E"/>
    <w:rsid w:val="00D27B85"/>
    <w:rsid w:val="00D81625"/>
    <w:rsid w:val="00DE4E72"/>
    <w:rsid w:val="00E33900"/>
    <w:rsid w:val="00EA6150"/>
    <w:rsid w:val="00F1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A5CB6"/>
  <w15:chartTrackingRefBased/>
  <w15:docId w15:val="{D1878470-D872-4072-9505-5C0AB2387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9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00"/>
  </w:style>
  <w:style w:type="paragraph" w:styleId="Footer">
    <w:name w:val="footer"/>
    <w:basedOn w:val="Normal"/>
    <w:link w:val="FooterChar"/>
    <w:uiPriority w:val="99"/>
    <w:unhideWhenUsed/>
    <w:rsid w:val="00E339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00"/>
  </w:style>
  <w:style w:type="character" w:styleId="Hyperlink">
    <w:name w:val="Hyperlink"/>
    <w:basedOn w:val="DefaultParagraphFont"/>
    <w:uiPriority w:val="99"/>
    <w:unhideWhenUsed/>
    <w:rsid w:val="00A243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3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cat.ie/code-of-ethics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nicola.keal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ealy</dc:creator>
  <cp:keywords/>
  <dc:description/>
  <cp:lastModifiedBy>Nicola Kealy</cp:lastModifiedBy>
  <cp:revision>2</cp:revision>
  <cp:lastPrinted>2021-01-20T12:48:00Z</cp:lastPrinted>
  <dcterms:created xsi:type="dcterms:W3CDTF">2021-02-08T15:51:00Z</dcterms:created>
  <dcterms:modified xsi:type="dcterms:W3CDTF">2021-02-08T15:51:00Z</dcterms:modified>
</cp:coreProperties>
</file>